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240F0" w14:textId="77777777" w:rsidR="00DF5C3F" w:rsidRDefault="00DF5C3F" w:rsidP="00370DFB">
      <w:pPr>
        <w:jc w:val="center"/>
        <w:rPr>
          <w:b/>
          <w:bCs/>
          <w:color w:val="33CCFF"/>
          <w:sz w:val="28"/>
          <w:szCs w:val="28"/>
        </w:rPr>
      </w:pPr>
    </w:p>
    <w:p w14:paraId="775B4454" w14:textId="6FEBF1B3" w:rsidR="00370DFB" w:rsidRDefault="00370DFB" w:rsidP="00370DFB">
      <w:pPr>
        <w:jc w:val="center"/>
        <w:rPr>
          <w:b/>
          <w:bCs/>
          <w:color w:val="CC3300"/>
          <w:sz w:val="28"/>
          <w:szCs w:val="28"/>
        </w:rPr>
      </w:pPr>
      <w:r w:rsidRPr="00DF5C3F">
        <w:rPr>
          <w:b/>
          <w:bCs/>
          <w:color w:val="CC3300"/>
          <w:sz w:val="28"/>
          <w:szCs w:val="28"/>
        </w:rPr>
        <w:t>LISTIĆ ZA SAMOPROCJENU ZNANJA</w:t>
      </w:r>
    </w:p>
    <w:p w14:paraId="08DA4F9C" w14:textId="77777777" w:rsidR="00D01597" w:rsidRDefault="00D01597" w:rsidP="00D01597">
      <w:pPr>
        <w:jc w:val="center"/>
      </w:pPr>
    </w:p>
    <w:p w14:paraId="0B3D3ADD" w14:textId="017AF221" w:rsidR="00D01597" w:rsidRPr="00D01597" w:rsidRDefault="00D01597" w:rsidP="00D01597">
      <w:pPr>
        <w:jc w:val="center"/>
        <w:rPr>
          <w:b/>
          <w:bCs/>
          <w:color w:val="006666"/>
          <w:sz w:val="24"/>
          <w:szCs w:val="24"/>
        </w:rPr>
      </w:pPr>
      <w:r w:rsidRPr="00D01597">
        <w:rPr>
          <w:b/>
          <w:bCs/>
          <w:color w:val="006666"/>
          <w:sz w:val="24"/>
          <w:szCs w:val="24"/>
        </w:rPr>
        <w:t xml:space="preserve">2. </w:t>
      </w:r>
      <w:r w:rsidRPr="00D01597">
        <w:rPr>
          <w:b/>
          <w:bCs/>
          <w:color w:val="006666"/>
          <w:sz w:val="24"/>
          <w:szCs w:val="24"/>
        </w:rPr>
        <w:t>Proračunske tablice</w:t>
      </w:r>
    </w:p>
    <w:p w14:paraId="16B08AE2" w14:textId="1900EFE7" w:rsidR="00D01597" w:rsidRDefault="00D01597" w:rsidP="00D01597">
      <w:pPr>
        <w:jc w:val="center"/>
        <w:rPr>
          <w:b/>
          <w:bCs/>
          <w:color w:val="009999"/>
          <w:sz w:val="24"/>
          <w:szCs w:val="24"/>
        </w:rPr>
      </w:pPr>
      <w:r w:rsidRPr="00D01597">
        <w:rPr>
          <w:b/>
          <w:bCs/>
          <w:color w:val="009999"/>
          <w:sz w:val="24"/>
          <w:szCs w:val="24"/>
        </w:rPr>
        <w:t>2.</w:t>
      </w:r>
      <w:r w:rsidR="00DA45AA">
        <w:rPr>
          <w:b/>
          <w:bCs/>
          <w:color w:val="009999"/>
          <w:sz w:val="24"/>
          <w:szCs w:val="24"/>
        </w:rPr>
        <w:t>2</w:t>
      </w:r>
      <w:r w:rsidRPr="00D01597">
        <w:rPr>
          <w:b/>
          <w:bCs/>
          <w:color w:val="009999"/>
          <w:sz w:val="24"/>
          <w:szCs w:val="24"/>
        </w:rPr>
        <w:t xml:space="preserve">. </w:t>
      </w:r>
      <w:r w:rsidRPr="00D01597">
        <w:rPr>
          <w:b/>
          <w:bCs/>
          <w:color w:val="009999"/>
          <w:sz w:val="24"/>
          <w:szCs w:val="24"/>
        </w:rPr>
        <w:t>O</w:t>
      </w:r>
      <w:r w:rsidR="00DA45AA">
        <w:rPr>
          <w:b/>
          <w:bCs/>
          <w:color w:val="009999"/>
          <w:sz w:val="24"/>
          <w:szCs w:val="24"/>
        </w:rPr>
        <w:t>brada podataka – matematičke formule i funkcije</w:t>
      </w:r>
    </w:p>
    <w:p w14:paraId="35D19399" w14:textId="77777777" w:rsidR="00DA45AA" w:rsidRDefault="00DA45AA" w:rsidP="00D01597">
      <w:pPr>
        <w:jc w:val="center"/>
      </w:pPr>
    </w:p>
    <w:p w14:paraId="0DCCBAD9" w14:textId="540020A5" w:rsidR="00D01597" w:rsidRDefault="00D01597" w:rsidP="00D01597">
      <w:r>
        <w:t>Procijenite svoje znanje. Kvačicom označite odgovarajuće polje u svakom retku prema razini usvojenosti sadržaja.</w:t>
      </w:r>
    </w:p>
    <w:p w14:paraId="23F14ED5" w14:textId="77777777" w:rsidR="00DA45AA" w:rsidRDefault="00DA45AA" w:rsidP="00D01597"/>
    <w:tbl>
      <w:tblPr>
        <w:tblStyle w:val="Reetkatablice"/>
        <w:tblW w:w="8217" w:type="dxa"/>
        <w:tblLook w:val="04A0" w:firstRow="1" w:lastRow="0" w:firstColumn="1" w:lastColumn="0" w:noHBand="0" w:noVBand="1"/>
      </w:tblPr>
      <w:tblGrid>
        <w:gridCol w:w="6232"/>
        <w:gridCol w:w="993"/>
        <w:gridCol w:w="992"/>
      </w:tblGrid>
      <w:tr w:rsidR="00D01597" w:rsidRPr="00D01597" w14:paraId="60252852" w14:textId="77777777" w:rsidTr="00D01597">
        <w:tc>
          <w:tcPr>
            <w:tcW w:w="6232" w:type="dxa"/>
            <w:shd w:val="clear" w:color="auto" w:fill="FFF2CC" w:themeFill="accent4" w:themeFillTint="33"/>
          </w:tcPr>
          <w:p w14:paraId="0228D9E6" w14:textId="77777777" w:rsidR="00D01597" w:rsidRPr="00D01597" w:rsidRDefault="00D01597" w:rsidP="00D01597">
            <w:pPr>
              <w:jc w:val="center"/>
              <w:rPr>
                <w:b/>
                <w:bCs/>
              </w:rPr>
            </w:pPr>
            <w:r w:rsidRPr="00D01597">
              <w:rPr>
                <w:b/>
                <w:bCs/>
              </w:rPr>
              <w:t>Tvrdnja</w:t>
            </w:r>
          </w:p>
        </w:tc>
        <w:tc>
          <w:tcPr>
            <w:tcW w:w="993" w:type="dxa"/>
            <w:shd w:val="clear" w:color="auto" w:fill="E2EFD9" w:themeFill="accent6" w:themeFillTint="33"/>
          </w:tcPr>
          <w:p w14:paraId="743BEF78" w14:textId="77777777" w:rsidR="00D01597" w:rsidRPr="00D01597" w:rsidRDefault="00D01597" w:rsidP="00D01597">
            <w:pPr>
              <w:jc w:val="center"/>
              <w:rPr>
                <w:b/>
                <w:bCs/>
              </w:rPr>
            </w:pPr>
            <w:r w:rsidRPr="00D01597">
              <w:rPr>
                <w:b/>
                <w:bCs/>
              </w:rPr>
              <w:t>DA</w:t>
            </w:r>
          </w:p>
        </w:tc>
        <w:tc>
          <w:tcPr>
            <w:tcW w:w="992" w:type="dxa"/>
            <w:shd w:val="clear" w:color="auto" w:fill="FBE4D5" w:themeFill="accent2" w:themeFillTint="33"/>
          </w:tcPr>
          <w:p w14:paraId="3A5EC12A" w14:textId="77777777" w:rsidR="00D01597" w:rsidRPr="00D01597" w:rsidRDefault="00D01597" w:rsidP="00D01597">
            <w:pPr>
              <w:jc w:val="center"/>
              <w:rPr>
                <w:b/>
                <w:bCs/>
              </w:rPr>
            </w:pPr>
            <w:r w:rsidRPr="00D01597">
              <w:rPr>
                <w:b/>
                <w:bCs/>
              </w:rPr>
              <w:t>NE</w:t>
            </w:r>
          </w:p>
        </w:tc>
      </w:tr>
      <w:tr w:rsidR="002D481B" w14:paraId="5BD5ED2C" w14:textId="77777777" w:rsidTr="00D01597">
        <w:trPr>
          <w:trHeight w:val="454"/>
        </w:trPr>
        <w:tc>
          <w:tcPr>
            <w:tcW w:w="6232" w:type="dxa"/>
          </w:tcPr>
          <w:p w14:paraId="0C88B73F" w14:textId="11F3163A" w:rsidR="002D481B" w:rsidRDefault="002D481B" w:rsidP="002D481B">
            <w:r w:rsidRPr="00655117">
              <w:t>Imenujem znak kojim počinje svaka formula u Microsoft Excelu.</w:t>
            </w:r>
          </w:p>
        </w:tc>
        <w:tc>
          <w:tcPr>
            <w:tcW w:w="993" w:type="dxa"/>
          </w:tcPr>
          <w:p w14:paraId="73EA9D1D" w14:textId="77777777" w:rsidR="002D481B" w:rsidRDefault="002D481B" w:rsidP="002D481B"/>
        </w:tc>
        <w:tc>
          <w:tcPr>
            <w:tcW w:w="992" w:type="dxa"/>
          </w:tcPr>
          <w:p w14:paraId="0A9A4857" w14:textId="77777777" w:rsidR="002D481B" w:rsidRDefault="002D481B" w:rsidP="002D481B"/>
        </w:tc>
      </w:tr>
      <w:tr w:rsidR="002D481B" w14:paraId="1A1AA3B2" w14:textId="77777777" w:rsidTr="00D01597">
        <w:trPr>
          <w:trHeight w:val="454"/>
        </w:trPr>
        <w:tc>
          <w:tcPr>
            <w:tcW w:w="6232" w:type="dxa"/>
          </w:tcPr>
          <w:p w14:paraId="38F89A56" w14:textId="35A874AE" w:rsidR="002D481B" w:rsidRDefault="002D481B" w:rsidP="002D481B">
            <w:r w:rsidRPr="00655117">
              <w:t>Nabrajam što sve može biti element formule.</w:t>
            </w:r>
          </w:p>
        </w:tc>
        <w:tc>
          <w:tcPr>
            <w:tcW w:w="993" w:type="dxa"/>
          </w:tcPr>
          <w:p w14:paraId="3445978E" w14:textId="77777777" w:rsidR="002D481B" w:rsidRDefault="002D481B" w:rsidP="002D481B"/>
        </w:tc>
        <w:tc>
          <w:tcPr>
            <w:tcW w:w="992" w:type="dxa"/>
          </w:tcPr>
          <w:p w14:paraId="6CD3F2E8" w14:textId="77777777" w:rsidR="002D481B" w:rsidRDefault="002D481B" w:rsidP="002D481B"/>
        </w:tc>
      </w:tr>
      <w:tr w:rsidR="002D481B" w14:paraId="22A3D100" w14:textId="77777777" w:rsidTr="00D01597">
        <w:trPr>
          <w:trHeight w:val="454"/>
        </w:trPr>
        <w:tc>
          <w:tcPr>
            <w:tcW w:w="6232" w:type="dxa"/>
          </w:tcPr>
          <w:p w14:paraId="0B06AF6C" w14:textId="1A91073D" w:rsidR="002D481B" w:rsidRDefault="002D481B" w:rsidP="002D481B">
            <w:r w:rsidRPr="00655117">
              <w:t>Objašnjavam redoslijed operacija napisan u formuli.</w:t>
            </w:r>
          </w:p>
        </w:tc>
        <w:tc>
          <w:tcPr>
            <w:tcW w:w="993" w:type="dxa"/>
          </w:tcPr>
          <w:p w14:paraId="1A8467DA" w14:textId="77777777" w:rsidR="002D481B" w:rsidRDefault="002D481B" w:rsidP="002D481B"/>
        </w:tc>
        <w:tc>
          <w:tcPr>
            <w:tcW w:w="992" w:type="dxa"/>
          </w:tcPr>
          <w:p w14:paraId="6490D0B6" w14:textId="77777777" w:rsidR="002D481B" w:rsidRDefault="002D481B" w:rsidP="002D481B"/>
        </w:tc>
      </w:tr>
      <w:tr w:rsidR="002D481B" w14:paraId="1FF595E9" w14:textId="77777777" w:rsidTr="00D01597">
        <w:trPr>
          <w:trHeight w:val="454"/>
        </w:trPr>
        <w:tc>
          <w:tcPr>
            <w:tcW w:w="6232" w:type="dxa"/>
          </w:tcPr>
          <w:p w14:paraId="0195C2A6" w14:textId="48CF6256" w:rsidR="002D481B" w:rsidRDefault="002D481B" w:rsidP="002D481B">
            <w:r w:rsidRPr="00655117">
              <w:t>Imenujem aritmetičke operatore kojima se koristim u formuli.</w:t>
            </w:r>
          </w:p>
        </w:tc>
        <w:tc>
          <w:tcPr>
            <w:tcW w:w="993" w:type="dxa"/>
          </w:tcPr>
          <w:p w14:paraId="6958FF04" w14:textId="77777777" w:rsidR="002D481B" w:rsidRDefault="002D481B" w:rsidP="002D481B"/>
        </w:tc>
        <w:tc>
          <w:tcPr>
            <w:tcW w:w="992" w:type="dxa"/>
          </w:tcPr>
          <w:p w14:paraId="163C3CCF" w14:textId="77777777" w:rsidR="002D481B" w:rsidRDefault="002D481B" w:rsidP="002D481B"/>
        </w:tc>
      </w:tr>
      <w:tr w:rsidR="002D481B" w14:paraId="18C8B9CF" w14:textId="77777777" w:rsidTr="00D01597">
        <w:trPr>
          <w:trHeight w:val="454"/>
        </w:trPr>
        <w:tc>
          <w:tcPr>
            <w:tcW w:w="6232" w:type="dxa"/>
          </w:tcPr>
          <w:p w14:paraId="2B84D4C7" w14:textId="56FC5967" w:rsidR="002D481B" w:rsidRDefault="002D481B" w:rsidP="002D481B">
            <w:r w:rsidRPr="00655117">
              <w:t>Objašnjavam što su funkcije u Microsoft Excelu.</w:t>
            </w:r>
          </w:p>
        </w:tc>
        <w:tc>
          <w:tcPr>
            <w:tcW w:w="993" w:type="dxa"/>
          </w:tcPr>
          <w:p w14:paraId="21E3948F" w14:textId="77777777" w:rsidR="002D481B" w:rsidRDefault="002D481B" w:rsidP="002D481B"/>
        </w:tc>
        <w:tc>
          <w:tcPr>
            <w:tcW w:w="992" w:type="dxa"/>
          </w:tcPr>
          <w:p w14:paraId="32C7099E" w14:textId="77777777" w:rsidR="002D481B" w:rsidRDefault="002D481B" w:rsidP="002D481B"/>
        </w:tc>
      </w:tr>
      <w:tr w:rsidR="002D481B" w14:paraId="2600A2BA" w14:textId="77777777" w:rsidTr="00D01597">
        <w:trPr>
          <w:trHeight w:val="454"/>
        </w:trPr>
        <w:tc>
          <w:tcPr>
            <w:tcW w:w="6232" w:type="dxa"/>
          </w:tcPr>
          <w:p w14:paraId="678CF1A5" w14:textId="29FEAE4B" w:rsidR="002D481B" w:rsidRDefault="002D481B" w:rsidP="002D481B">
            <w:r w:rsidRPr="00655117">
              <w:t>Imenujem osnovne funkcije kojima se koristimo u Microsoft Excelu.</w:t>
            </w:r>
          </w:p>
        </w:tc>
        <w:tc>
          <w:tcPr>
            <w:tcW w:w="993" w:type="dxa"/>
          </w:tcPr>
          <w:p w14:paraId="251F30AB" w14:textId="77777777" w:rsidR="002D481B" w:rsidRDefault="002D481B" w:rsidP="002D481B"/>
        </w:tc>
        <w:tc>
          <w:tcPr>
            <w:tcW w:w="992" w:type="dxa"/>
          </w:tcPr>
          <w:p w14:paraId="389ACEE9" w14:textId="77777777" w:rsidR="002D481B" w:rsidRDefault="002D481B" w:rsidP="002D481B"/>
        </w:tc>
      </w:tr>
      <w:tr w:rsidR="002D481B" w14:paraId="6B96E805" w14:textId="77777777" w:rsidTr="00D01597">
        <w:trPr>
          <w:trHeight w:val="454"/>
        </w:trPr>
        <w:tc>
          <w:tcPr>
            <w:tcW w:w="6232" w:type="dxa"/>
          </w:tcPr>
          <w:p w14:paraId="016F8A7F" w14:textId="2A713FF9" w:rsidR="002D481B" w:rsidRDefault="002D481B" w:rsidP="002D481B">
            <w:r w:rsidRPr="00655117">
              <w:t>Pronalazim druge funkcije u Microsoft Excelu.</w:t>
            </w:r>
          </w:p>
        </w:tc>
        <w:tc>
          <w:tcPr>
            <w:tcW w:w="993" w:type="dxa"/>
          </w:tcPr>
          <w:p w14:paraId="2F20E435" w14:textId="77777777" w:rsidR="002D481B" w:rsidRDefault="002D481B" w:rsidP="002D481B"/>
        </w:tc>
        <w:tc>
          <w:tcPr>
            <w:tcW w:w="992" w:type="dxa"/>
          </w:tcPr>
          <w:p w14:paraId="1BDF9654" w14:textId="77777777" w:rsidR="002D481B" w:rsidRDefault="002D481B" w:rsidP="002D481B"/>
        </w:tc>
      </w:tr>
      <w:tr w:rsidR="002D481B" w14:paraId="385FA242" w14:textId="77777777" w:rsidTr="00D01597">
        <w:trPr>
          <w:trHeight w:val="454"/>
        </w:trPr>
        <w:tc>
          <w:tcPr>
            <w:tcW w:w="6232" w:type="dxa"/>
          </w:tcPr>
          <w:p w14:paraId="175005A9" w14:textId="55B00D4C" w:rsidR="002D481B" w:rsidRDefault="002D481B" w:rsidP="002D481B">
            <w:r w:rsidRPr="00655117">
              <w:t>Kopiram formulu u Microsoft Excelu.</w:t>
            </w:r>
          </w:p>
        </w:tc>
        <w:tc>
          <w:tcPr>
            <w:tcW w:w="993" w:type="dxa"/>
          </w:tcPr>
          <w:p w14:paraId="73F5ED99" w14:textId="77777777" w:rsidR="002D481B" w:rsidRDefault="002D481B" w:rsidP="002D481B"/>
        </w:tc>
        <w:tc>
          <w:tcPr>
            <w:tcW w:w="992" w:type="dxa"/>
          </w:tcPr>
          <w:p w14:paraId="3CA8F22E" w14:textId="77777777" w:rsidR="002D481B" w:rsidRDefault="002D481B" w:rsidP="002D481B"/>
        </w:tc>
      </w:tr>
      <w:tr w:rsidR="002D481B" w14:paraId="0696F9D2" w14:textId="77777777" w:rsidTr="00D01597">
        <w:trPr>
          <w:trHeight w:val="454"/>
        </w:trPr>
        <w:tc>
          <w:tcPr>
            <w:tcW w:w="6232" w:type="dxa"/>
          </w:tcPr>
          <w:p w14:paraId="47E085C2" w14:textId="5DFAEE48" w:rsidR="002D481B" w:rsidRDefault="002D481B" w:rsidP="002D481B">
            <w:r w:rsidRPr="00655117">
              <w:t>Uspoređujem relativne, apsolutne i mješovite adrese.</w:t>
            </w:r>
          </w:p>
        </w:tc>
        <w:tc>
          <w:tcPr>
            <w:tcW w:w="993" w:type="dxa"/>
          </w:tcPr>
          <w:p w14:paraId="0B783DC5" w14:textId="77777777" w:rsidR="002D481B" w:rsidRDefault="002D481B" w:rsidP="002D481B"/>
        </w:tc>
        <w:tc>
          <w:tcPr>
            <w:tcW w:w="992" w:type="dxa"/>
          </w:tcPr>
          <w:p w14:paraId="1EE65D53" w14:textId="77777777" w:rsidR="002D481B" w:rsidRDefault="002D481B" w:rsidP="002D481B"/>
        </w:tc>
      </w:tr>
      <w:tr w:rsidR="002D481B" w14:paraId="45F45615" w14:textId="77777777" w:rsidTr="00D01597">
        <w:trPr>
          <w:trHeight w:val="454"/>
        </w:trPr>
        <w:tc>
          <w:tcPr>
            <w:tcW w:w="6232" w:type="dxa"/>
          </w:tcPr>
          <w:p w14:paraId="68FA9766" w14:textId="7E94198B" w:rsidR="002D481B" w:rsidRDefault="002D481B" w:rsidP="002D481B">
            <w:r w:rsidRPr="00655117">
              <w:t>Objašnjavam što su relativne adrese.</w:t>
            </w:r>
          </w:p>
        </w:tc>
        <w:tc>
          <w:tcPr>
            <w:tcW w:w="993" w:type="dxa"/>
          </w:tcPr>
          <w:p w14:paraId="708F010A" w14:textId="77777777" w:rsidR="002D481B" w:rsidRDefault="002D481B" w:rsidP="002D481B"/>
        </w:tc>
        <w:tc>
          <w:tcPr>
            <w:tcW w:w="992" w:type="dxa"/>
          </w:tcPr>
          <w:p w14:paraId="3927C66F" w14:textId="77777777" w:rsidR="002D481B" w:rsidRDefault="002D481B" w:rsidP="002D481B"/>
        </w:tc>
      </w:tr>
      <w:tr w:rsidR="002D481B" w14:paraId="6D746A18" w14:textId="77777777" w:rsidTr="00D01597">
        <w:trPr>
          <w:trHeight w:val="454"/>
        </w:trPr>
        <w:tc>
          <w:tcPr>
            <w:tcW w:w="6232" w:type="dxa"/>
          </w:tcPr>
          <w:p w14:paraId="49974197" w14:textId="12A4DE16" w:rsidR="002D481B" w:rsidRDefault="002D481B" w:rsidP="002D481B">
            <w:r w:rsidRPr="00655117">
              <w:t>Objašnjavam što su apsolutne adrese.</w:t>
            </w:r>
          </w:p>
        </w:tc>
        <w:tc>
          <w:tcPr>
            <w:tcW w:w="993" w:type="dxa"/>
          </w:tcPr>
          <w:p w14:paraId="4ABC0F27" w14:textId="77777777" w:rsidR="002D481B" w:rsidRDefault="002D481B" w:rsidP="002D481B"/>
        </w:tc>
        <w:tc>
          <w:tcPr>
            <w:tcW w:w="992" w:type="dxa"/>
          </w:tcPr>
          <w:p w14:paraId="2B9E2815" w14:textId="77777777" w:rsidR="002D481B" w:rsidRDefault="002D481B" w:rsidP="002D481B"/>
        </w:tc>
      </w:tr>
      <w:tr w:rsidR="002D481B" w14:paraId="003B3ACE" w14:textId="77777777" w:rsidTr="00D01597">
        <w:trPr>
          <w:trHeight w:val="454"/>
        </w:trPr>
        <w:tc>
          <w:tcPr>
            <w:tcW w:w="6232" w:type="dxa"/>
          </w:tcPr>
          <w:p w14:paraId="26170AF7" w14:textId="59E8BDBE" w:rsidR="002D481B" w:rsidRDefault="002D481B" w:rsidP="002D481B">
            <w:r w:rsidRPr="00655117">
              <w:t>Objašnjavam što su mješovite adrese.</w:t>
            </w:r>
          </w:p>
        </w:tc>
        <w:tc>
          <w:tcPr>
            <w:tcW w:w="993" w:type="dxa"/>
          </w:tcPr>
          <w:p w14:paraId="5D0C5D1A" w14:textId="77777777" w:rsidR="002D481B" w:rsidRDefault="002D481B" w:rsidP="002D481B"/>
        </w:tc>
        <w:tc>
          <w:tcPr>
            <w:tcW w:w="992" w:type="dxa"/>
          </w:tcPr>
          <w:p w14:paraId="3E5C9134" w14:textId="77777777" w:rsidR="002D481B" w:rsidRDefault="002D481B" w:rsidP="002D481B"/>
        </w:tc>
      </w:tr>
      <w:tr w:rsidR="002D481B" w14:paraId="616D9D7E" w14:textId="77777777" w:rsidTr="00D01597">
        <w:trPr>
          <w:trHeight w:val="454"/>
        </w:trPr>
        <w:tc>
          <w:tcPr>
            <w:tcW w:w="6232" w:type="dxa"/>
          </w:tcPr>
          <w:p w14:paraId="7B4BAC2D" w14:textId="50C4145D" w:rsidR="002D481B" w:rsidRDefault="002D481B" w:rsidP="002D481B">
            <w:r w:rsidRPr="00655117">
              <w:t>Svojim riječima opisujem što su nizovi podataka.</w:t>
            </w:r>
          </w:p>
        </w:tc>
        <w:tc>
          <w:tcPr>
            <w:tcW w:w="993" w:type="dxa"/>
          </w:tcPr>
          <w:p w14:paraId="21193529" w14:textId="77777777" w:rsidR="002D481B" w:rsidRDefault="002D481B" w:rsidP="002D481B"/>
        </w:tc>
        <w:tc>
          <w:tcPr>
            <w:tcW w:w="992" w:type="dxa"/>
          </w:tcPr>
          <w:p w14:paraId="5F191CAA" w14:textId="77777777" w:rsidR="002D481B" w:rsidRDefault="002D481B" w:rsidP="002D481B"/>
        </w:tc>
      </w:tr>
      <w:tr w:rsidR="002D481B" w14:paraId="255FB5D7" w14:textId="77777777" w:rsidTr="00D01597">
        <w:trPr>
          <w:trHeight w:val="454"/>
        </w:trPr>
        <w:tc>
          <w:tcPr>
            <w:tcW w:w="6232" w:type="dxa"/>
          </w:tcPr>
          <w:p w14:paraId="453FCEA7" w14:textId="0D4E14AC" w:rsidR="002D481B" w:rsidRDefault="002D481B" w:rsidP="002D481B">
            <w:r w:rsidRPr="00655117">
              <w:t>Imenujem različite vrste nizova u Microsoft Excelu.</w:t>
            </w:r>
          </w:p>
        </w:tc>
        <w:tc>
          <w:tcPr>
            <w:tcW w:w="993" w:type="dxa"/>
          </w:tcPr>
          <w:p w14:paraId="3BE7BB61" w14:textId="77777777" w:rsidR="002D481B" w:rsidRDefault="002D481B" w:rsidP="002D481B"/>
        </w:tc>
        <w:tc>
          <w:tcPr>
            <w:tcW w:w="992" w:type="dxa"/>
          </w:tcPr>
          <w:p w14:paraId="440C427E" w14:textId="77777777" w:rsidR="002D481B" w:rsidRDefault="002D481B" w:rsidP="002D481B"/>
        </w:tc>
      </w:tr>
      <w:tr w:rsidR="002D481B" w14:paraId="738C44FA" w14:textId="77777777" w:rsidTr="00D01597">
        <w:trPr>
          <w:trHeight w:val="454"/>
        </w:trPr>
        <w:tc>
          <w:tcPr>
            <w:tcW w:w="6232" w:type="dxa"/>
          </w:tcPr>
          <w:p w14:paraId="63CFB951" w14:textId="077BB8A5" w:rsidR="002D481B" w:rsidRDefault="002D481B" w:rsidP="002D481B">
            <w:r w:rsidRPr="00655117">
              <w:t>U Microsoft Excelu računam s datumima.</w:t>
            </w:r>
          </w:p>
        </w:tc>
        <w:tc>
          <w:tcPr>
            <w:tcW w:w="993" w:type="dxa"/>
          </w:tcPr>
          <w:p w14:paraId="33054BD1" w14:textId="77777777" w:rsidR="002D481B" w:rsidRDefault="002D481B" w:rsidP="002D481B"/>
        </w:tc>
        <w:tc>
          <w:tcPr>
            <w:tcW w:w="992" w:type="dxa"/>
          </w:tcPr>
          <w:p w14:paraId="6D3A6046" w14:textId="77777777" w:rsidR="002D481B" w:rsidRDefault="002D481B" w:rsidP="002D481B"/>
        </w:tc>
      </w:tr>
      <w:tr w:rsidR="002D481B" w14:paraId="15033001" w14:textId="77777777" w:rsidTr="00D01597">
        <w:trPr>
          <w:trHeight w:val="454"/>
        </w:trPr>
        <w:tc>
          <w:tcPr>
            <w:tcW w:w="6232" w:type="dxa"/>
          </w:tcPr>
          <w:p w14:paraId="673F2C38" w14:textId="30674139" w:rsidR="002D481B" w:rsidRDefault="002D481B" w:rsidP="002D481B">
            <w:r w:rsidRPr="00655117">
              <w:t>U Microsoft Excelu oblikujem upisane brojeve.</w:t>
            </w:r>
          </w:p>
        </w:tc>
        <w:tc>
          <w:tcPr>
            <w:tcW w:w="993" w:type="dxa"/>
          </w:tcPr>
          <w:p w14:paraId="7D9054DB" w14:textId="77777777" w:rsidR="002D481B" w:rsidRDefault="002D481B" w:rsidP="002D481B"/>
        </w:tc>
        <w:tc>
          <w:tcPr>
            <w:tcW w:w="992" w:type="dxa"/>
          </w:tcPr>
          <w:p w14:paraId="251440B5" w14:textId="77777777" w:rsidR="002D481B" w:rsidRDefault="002D481B" w:rsidP="002D481B"/>
        </w:tc>
      </w:tr>
      <w:tr w:rsidR="002D481B" w14:paraId="02B6CC90" w14:textId="77777777" w:rsidTr="00D01597">
        <w:trPr>
          <w:trHeight w:val="454"/>
        </w:trPr>
        <w:tc>
          <w:tcPr>
            <w:tcW w:w="6232" w:type="dxa"/>
          </w:tcPr>
          <w:p w14:paraId="36555E72" w14:textId="043DF2CA" w:rsidR="002D481B" w:rsidRDefault="002D481B" w:rsidP="002D481B">
            <w:r w:rsidRPr="00655117">
              <w:t>Napisane brojeve uređujem prema različitim kategorijama.</w:t>
            </w:r>
          </w:p>
        </w:tc>
        <w:tc>
          <w:tcPr>
            <w:tcW w:w="993" w:type="dxa"/>
          </w:tcPr>
          <w:p w14:paraId="04150B37" w14:textId="77777777" w:rsidR="002D481B" w:rsidRDefault="002D481B" w:rsidP="002D481B"/>
        </w:tc>
        <w:tc>
          <w:tcPr>
            <w:tcW w:w="992" w:type="dxa"/>
          </w:tcPr>
          <w:p w14:paraId="365C019E" w14:textId="77777777" w:rsidR="002D481B" w:rsidRDefault="002D481B" w:rsidP="002D481B"/>
        </w:tc>
      </w:tr>
      <w:tr w:rsidR="002D481B" w14:paraId="2081CF32" w14:textId="77777777" w:rsidTr="00D01597">
        <w:trPr>
          <w:trHeight w:val="454"/>
        </w:trPr>
        <w:tc>
          <w:tcPr>
            <w:tcW w:w="6232" w:type="dxa"/>
          </w:tcPr>
          <w:p w14:paraId="39D272B3" w14:textId="5797E302" w:rsidR="002D481B" w:rsidRDefault="002D481B" w:rsidP="002D481B">
            <w:r w:rsidRPr="00655117">
              <w:t>Od nabrojenih formula izabirem onu koja izračunava i ispisuje prosječnu vrijednost u označenim ćelijama.</w:t>
            </w:r>
          </w:p>
        </w:tc>
        <w:tc>
          <w:tcPr>
            <w:tcW w:w="993" w:type="dxa"/>
          </w:tcPr>
          <w:p w14:paraId="59871452" w14:textId="77777777" w:rsidR="002D481B" w:rsidRDefault="002D481B" w:rsidP="002D481B"/>
        </w:tc>
        <w:tc>
          <w:tcPr>
            <w:tcW w:w="992" w:type="dxa"/>
          </w:tcPr>
          <w:p w14:paraId="2E236FB9" w14:textId="77777777" w:rsidR="002D481B" w:rsidRDefault="002D481B" w:rsidP="002D481B"/>
        </w:tc>
      </w:tr>
    </w:tbl>
    <w:p w14:paraId="49A45BA9" w14:textId="77777777" w:rsidR="00AA0D60" w:rsidRPr="00DF5C3F" w:rsidRDefault="00AA0D60" w:rsidP="00370DFB">
      <w:pPr>
        <w:jc w:val="center"/>
        <w:rPr>
          <w:b/>
          <w:bCs/>
          <w:color w:val="CC3300"/>
          <w:sz w:val="28"/>
          <w:szCs w:val="28"/>
        </w:rPr>
      </w:pPr>
    </w:p>
    <w:sectPr w:rsidR="00AA0D60" w:rsidRPr="00DF5C3F" w:rsidSect="00DC5124">
      <w:headerReference w:type="default" r:id="rId10"/>
      <w:footerReference w:type="default" r:id="rId11"/>
      <w:pgSz w:w="11906" w:h="16838"/>
      <w:pgMar w:top="1417" w:right="1417" w:bottom="1134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99D77F" w14:textId="77777777" w:rsidR="006854A2" w:rsidRDefault="006854A2" w:rsidP="00021B0C">
      <w:pPr>
        <w:spacing w:after="0" w:line="240" w:lineRule="auto"/>
      </w:pPr>
      <w:r>
        <w:separator/>
      </w:r>
    </w:p>
  </w:endnote>
  <w:endnote w:type="continuationSeparator" w:id="0">
    <w:p w14:paraId="1AE2C94D" w14:textId="77777777" w:rsidR="006854A2" w:rsidRDefault="006854A2" w:rsidP="00021B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D73243" w14:textId="165F99F1" w:rsidR="00021B0C" w:rsidRDefault="00021B0C" w:rsidP="00021B0C">
    <w:pPr>
      <w:pStyle w:val="Podnoje"/>
      <w:jc w:val="center"/>
    </w:pPr>
    <w:r>
      <w:rPr>
        <w:noProof/>
        <w:lang w:eastAsia="hr-HR"/>
      </w:rPr>
      <w:drawing>
        <wp:anchor distT="0" distB="0" distL="114300" distR="114300" simplePos="0" relativeHeight="251661312" behindDoc="0" locked="0" layoutInCell="1" allowOverlap="1" wp14:anchorId="6CA181D3" wp14:editId="1154E584">
          <wp:simplePos x="0" y="0"/>
          <wp:positionH relativeFrom="column">
            <wp:posOffset>2200590</wp:posOffset>
          </wp:positionH>
          <wp:positionV relativeFrom="paragraph">
            <wp:posOffset>67310</wp:posOffset>
          </wp:positionV>
          <wp:extent cx="1448370" cy="283891"/>
          <wp:effectExtent l="0" t="0" r="0" b="1905"/>
          <wp:wrapNone/>
          <wp:docPr id="5" name="Slika 5" descr="Slika na kojoj se prikazuje hrana, crtež&#10;&#10;Opis je automatski generir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Slika 5" descr="Slika na kojoj se prikazuje hrana, crtež&#10;&#10;Opis je automatski generiran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782" t="31283" r="10994" b="38052"/>
                  <a:stretch/>
                </pic:blipFill>
                <pic:spPr bwMode="auto">
                  <a:xfrm>
                    <a:off x="0" y="0"/>
                    <a:ext cx="1448370" cy="28389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620A15" w14:textId="77777777" w:rsidR="006854A2" w:rsidRDefault="006854A2" w:rsidP="00021B0C">
      <w:pPr>
        <w:spacing w:after="0" w:line="240" w:lineRule="auto"/>
      </w:pPr>
      <w:r>
        <w:separator/>
      </w:r>
    </w:p>
  </w:footnote>
  <w:footnote w:type="continuationSeparator" w:id="0">
    <w:p w14:paraId="5C13E497" w14:textId="77777777" w:rsidR="006854A2" w:rsidRDefault="006854A2" w:rsidP="00021B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0ED81" w14:textId="258C1246" w:rsidR="00021B0C" w:rsidRDefault="00DF5C3F" w:rsidP="00021B0C">
    <w:pPr>
      <w:pStyle w:val="Zaglavlje"/>
      <w:tabs>
        <w:tab w:val="left" w:pos="5245"/>
      </w:tabs>
    </w:pPr>
    <w:r>
      <w:rPr>
        <w:noProof/>
      </w:rPr>
      <mc:AlternateContent>
        <mc:Choice Requires="wpg">
          <w:drawing>
            <wp:anchor distT="0" distB="0" distL="114300" distR="114300" simplePos="0" relativeHeight="251678208" behindDoc="0" locked="0" layoutInCell="1" allowOverlap="1" wp14:anchorId="09A5D728" wp14:editId="5DAC8AE5">
              <wp:simplePos x="0" y="0"/>
              <wp:positionH relativeFrom="column">
                <wp:posOffset>-509270</wp:posOffset>
              </wp:positionH>
              <wp:positionV relativeFrom="paragraph">
                <wp:posOffset>-266700</wp:posOffset>
              </wp:positionV>
              <wp:extent cx="6791325" cy="600075"/>
              <wp:effectExtent l="0" t="0" r="9525" b="9525"/>
              <wp:wrapNone/>
              <wp:docPr id="3" name="Grupa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791325" cy="600075"/>
                        <a:chOff x="0" y="0"/>
                        <a:chExt cx="6791325" cy="600075"/>
                      </a:xfrm>
                    </wpg:grpSpPr>
                    <wps:wsp>
                      <wps:cNvPr id="7" name="Pravokutnik: zaobljeni kutovi 7"/>
                      <wps:cNvSpPr/>
                      <wps:spPr>
                        <a:xfrm>
                          <a:off x="2990850" y="457200"/>
                          <a:ext cx="3733800" cy="45719"/>
                        </a:xfrm>
                        <a:prstGeom prst="roundRect">
                          <a:avLst/>
                        </a:prstGeom>
                        <a:solidFill>
                          <a:srgbClr val="00666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" name="Slika 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14300"/>
                          <a:ext cx="2987675" cy="48577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" name="Slika 2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124575" y="0"/>
                          <a:ext cx="666750" cy="4572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2288661D" id="Grupa 3" o:spid="_x0000_s1026" style="position:absolute;margin-left:-40.1pt;margin-top:-21pt;width:534.75pt;height:47.25pt;z-index:251678208" coordsize="67913,60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">
              <v:roundrect id="Pravokutnik: zaobljeni kutovi 7" o:spid="_x0000_s1027" style="position:absolute;left:29908;top:4572;width:37338;height:45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" fillcolor="#066" stroked="f" strokeweight="1pt">
                <v:stroke joinstyle="miter"/>
              </v:round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Slika 1" o:spid="_x0000_s1028" type="#_x0000_t75" style="position:absolute;top:1143;width:29876;height:48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">
                <v:imagedata r:id="rId3" o:title=""/>
              </v:shape>
              <v:shape id="Slika 2" o:spid="_x0000_s1029" type="#_x0000_t75" style="position:absolute;left:61245;width:6668;height:45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">
                <v:imagedata r:id="rId4" o:title="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86142"/>
    <w:multiLevelType w:val="multilevel"/>
    <w:tmpl w:val="C274518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180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  <w:b w:val="0"/>
        <w:color w:val="auto"/>
      </w:rPr>
    </w:lvl>
  </w:abstractNum>
  <w:abstractNum w:abstractNumId="1" w15:restartNumberingAfterBreak="0">
    <w:nsid w:val="0E23030E"/>
    <w:multiLevelType w:val="multilevel"/>
    <w:tmpl w:val="A5F4F1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1B966D40"/>
    <w:multiLevelType w:val="multilevel"/>
    <w:tmpl w:val="9764745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2A084079"/>
    <w:multiLevelType w:val="multilevel"/>
    <w:tmpl w:val="600AD5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  <w:color w:val="auto"/>
      </w:rPr>
    </w:lvl>
  </w:abstractNum>
  <w:abstractNum w:abstractNumId="4" w15:restartNumberingAfterBreak="0">
    <w:nsid w:val="2FD24CCE"/>
    <w:multiLevelType w:val="multilevel"/>
    <w:tmpl w:val="A2287DC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53D26926"/>
    <w:multiLevelType w:val="multilevel"/>
    <w:tmpl w:val="5920997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 w:val="0"/>
        <w:color w:val="auto"/>
      </w:rPr>
    </w:lvl>
  </w:abstractNum>
  <w:abstractNum w:abstractNumId="6" w15:restartNumberingAfterBreak="0">
    <w:nsid w:val="5DF308E2"/>
    <w:multiLevelType w:val="multilevel"/>
    <w:tmpl w:val="E5A6CF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  <w:color w:val="auto"/>
      </w:rPr>
    </w:lvl>
  </w:abstractNum>
  <w:abstractNum w:abstractNumId="7" w15:restartNumberingAfterBreak="0">
    <w:nsid w:val="665A68E7"/>
    <w:multiLevelType w:val="multilevel"/>
    <w:tmpl w:val="FCD04D9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7"/>
  </w:num>
  <w:num w:numId="2">
    <w:abstractNumId w:val="2"/>
  </w:num>
  <w:num w:numId="3">
    <w:abstractNumId w:val="1"/>
  </w:num>
  <w:num w:numId="4">
    <w:abstractNumId w:val="4"/>
  </w:num>
  <w:num w:numId="5">
    <w:abstractNumId w:val="6"/>
  </w:num>
  <w:num w:numId="6">
    <w:abstractNumId w:val="3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DQwMzcztTQ3M7ZU0lEKTi0uzszPAykwqQUABURsSCwAAAA="/>
  </w:docVars>
  <w:rsids>
    <w:rsidRoot w:val="00021B0C"/>
    <w:rsid w:val="00021B0C"/>
    <w:rsid w:val="000325AB"/>
    <w:rsid w:val="00121555"/>
    <w:rsid w:val="0012414D"/>
    <w:rsid w:val="002956F4"/>
    <w:rsid w:val="002D481B"/>
    <w:rsid w:val="003278C0"/>
    <w:rsid w:val="00370DFB"/>
    <w:rsid w:val="00385380"/>
    <w:rsid w:val="004F0B64"/>
    <w:rsid w:val="004F5B8F"/>
    <w:rsid w:val="005410A4"/>
    <w:rsid w:val="005750F3"/>
    <w:rsid w:val="006164AD"/>
    <w:rsid w:val="00634C74"/>
    <w:rsid w:val="00636ACE"/>
    <w:rsid w:val="0065227E"/>
    <w:rsid w:val="006854A2"/>
    <w:rsid w:val="006A5062"/>
    <w:rsid w:val="00AA0D60"/>
    <w:rsid w:val="00B62FC1"/>
    <w:rsid w:val="00CD0AB7"/>
    <w:rsid w:val="00CF2BC0"/>
    <w:rsid w:val="00D01597"/>
    <w:rsid w:val="00DA414C"/>
    <w:rsid w:val="00DA45AA"/>
    <w:rsid w:val="00DC5124"/>
    <w:rsid w:val="00DE654F"/>
    <w:rsid w:val="00DF5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24784AD0"/>
  <w15:chartTrackingRefBased/>
  <w15:docId w15:val="{C273C996-C336-477D-93AF-C0817CE2E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0DFB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02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021B0C"/>
  </w:style>
  <w:style w:type="paragraph" w:styleId="Podnoje">
    <w:name w:val="footer"/>
    <w:basedOn w:val="Normal"/>
    <w:link w:val="PodnojeChar"/>
    <w:uiPriority w:val="99"/>
    <w:unhideWhenUsed/>
    <w:rsid w:val="0002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021B0C"/>
  </w:style>
  <w:style w:type="paragraph" w:styleId="Tekstbalonia">
    <w:name w:val="Balloon Text"/>
    <w:basedOn w:val="Normal"/>
    <w:link w:val="TekstbaloniaChar"/>
    <w:uiPriority w:val="99"/>
    <w:semiHidden/>
    <w:unhideWhenUsed/>
    <w:rsid w:val="00370D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70DFB"/>
    <w:rPr>
      <w:rFonts w:ascii="Segoe UI" w:hAnsi="Segoe UI" w:cs="Segoe UI"/>
      <w:sz w:val="18"/>
      <w:szCs w:val="18"/>
    </w:rPr>
  </w:style>
  <w:style w:type="paragraph" w:styleId="Odlomakpopisa">
    <w:name w:val="List Paragraph"/>
    <w:basedOn w:val="Normal"/>
    <w:uiPriority w:val="34"/>
    <w:qFormat/>
    <w:rsid w:val="00370DFB"/>
    <w:pPr>
      <w:ind w:left="720"/>
      <w:contextualSpacing/>
    </w:pPr>
  </w:style>
  <w:style w:type="table" w:styleId="Reetkatablice">
    <w:name w:val="Table Grid"/>
    <w:basedOn w:val="Obinatablica"/>
    <w:uiPriority w:val="39"/>
    <w:rsid w:val="00370D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eza">
    <w:name w:val="Hyperlink"/>
    <w:basedOn w:val="Zadanifontodlomka"/>
    <w:uiPriority w:val="99"/>
    <w:unhideWhenUsed/>
    <w:rsid w:val="00370DF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AC64A3278CBEE44B4D740C707510D3C" ma:contentTypeVersion="10" ma:contentTypeDescription="Stvaranje novog dokumenta." ma:contentTypeScope="" ma:versionID="eb27e830547bdc888e2d430a245e5c91">
  <xsd:schema xmlns:xsd="http://www.w3.org/2001/XMLSchema" xmlns:xs="http://www.w3.org/2001/XMLSchema" xmlns:p="http://schemas.microsoft.com/office/2006/metadata/properties" xmlns:ns3="6fe3002f-ecc9-4f6b-b321-b59828dac5e1" targetNamespace="http://schemas.microsoft.com/office/2006/metadata/properties" ma:root="true" ma:fieldsID="613c7eb54ad9601d9c7de7fb6a12a4d6" ns3:_="">
    <xsd:import namespace="6fe3002f-ecc9-4f6b-b321-b59828dac5e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e3002f-ecc9-4f6b-b321-b59828dac5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718F3F1-1F7A-42D8-A5ED-A4CEAF2D45C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544CE76-4689-4063-A16F-9E8F144508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BD675E-C164-48A5-879E-013820C260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e3002f-ecc9-4f6b-b321-b59828dac5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2</Words>
  <Characters>1039</Characters>
  <Application>Microsoft Office Word</Application>
  <DocSecurity>0</DocSecurity>
  <Lines>8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Željka Knezović</dc:creator>
  <cp:keywords/>
  <dc:description/>
  <cp:lastModifiedBy>Željka Knezović</cp:lastModifiedBy>
  <cp:revision>2</cp:revision>
  <dcterms:created xsi:type="dcterms:W3CDTF">2021-09-15T21:44:00Z</dcterms:created>
  <dcterms:modified xsi:type="dcterms:W3CDTF">2021-09-15T2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C64A3278CBEE44B4D740C707510D3C</vt:lpwstr>
  </property>
</Properties>
</file>